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F1A0D" w14:textId="77777777" w:rsidR="00DE3C8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Dear Parents/Carers,</w:t>
      </w:r>
    </w:p>
    <w:p w14:paraId="7601E8FA" w14:textId="41A4EE1D" w:rsidR="00E06559" w:rsidRDefault="00A90E19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From </w:t>
      </w:r>
      <w:r w:rsidR="00577172">
        <w:rPr>
          <w:rFonts w:ascii="Sassoon Penpals" w:hAnsi="Sassoon Penpals"/>
          <w:sz w:val="27"/>
          <w:szCs w:val="27"/>
        </w:rPr>
        <w:t>6</w:t>
      </w:r>
      <w:r w:rsidR="00577172" w:rsidRPr="00577172">
        <w:rPr>
          <w:rFonts w:ascii="Sassoon Penpals" w:hAnsi="Sassoon Penpals"/>
          <w:sz w:val="27"/>
          <w:szCs w:val="27"/>
          <w:vertAlign w:val="superscript"/>
        </w:rPr>
        <w:t>th</w:t>
      </w:r>
      <w:r w:rsidR="00577172">
        <w:rPr>
          <w:rFonts w:ascii="Sassoon Penpals" w:hAnsi="Sassoon Penpals"/>
          <w:sz w:val="27"/>
          <w:szCs w:val="27"/>
        </w:rPr>
        <w:t xml:space="preserve"> </w:t>
      </w:r>
      <w:r w:rsidR="00A756B4" w:rsidRPr="00DE64E0">
        <w:rPr>
          <w:rFonts w:ascii="Sassoon Penpals" w:hAnsi="Sassoon Penpals"/>
          <w:sz w:val="27"/>
          <w:szCs w:val="27"/>
        </w:rPr>
        <w:t>September</w:t>
      </w:r>
      <w:r w:rsidRPr="00DE64E0">
        <w:rPr>
          <w:rFonts w:ascii="Sassoon Penpals" w:hAnsi="Sassoon Penpals"/>
          <w:sz w:val="27"/>
          <w:szCs w:val="27"/>
        </w:rPr>
        <w:t>, as</w:t>
      </w:r>
      <w:r w:rsidRPr="007912DE">
        <w:rPr>
          <w:rFonts w:ascii="Sassoon Penpals" w:hAnsi="Sassoon Penpals"/>
          <w:sz w:val="27"/>
          <w:szCs w:val="27"/>
        </w:rPr>
        <w:t xml:space="preserve"> part of our commitment to providing the children in our care with the best possible educational experience, </w:t>
      </w:r>
      <w:r w:rsidR="00E06559">
        <w:rPr>
          <w:rFonts w:ascii="Sassoon Penpals" w:hAnsi="Sassoon Penpals"/>
          <w:sz w:val="27"/>
          <w:szCs w:val="27"/>
        </w:rPr>
        <w:t>children in Year 1 to Year 6 will be given access to Microsoft Teams.</w:t>
      </w:r>
      <w:r w:rsidR="00705522">
        <w:rPr>
          <w:rFonts w:ascii="Sassoon Penpals" w:hAnsi="Sassoon Penpals"/>
          <w:sz w:val="27"/>
          <w:szCs w:val="27"/>
        </w:rPr>
        <w:t xml:space="preserve"> </w:t>
      </w:r>
      <w:r w:rsidR="00330712">
        <w:rPr>
          <w:rFonts w:ascii="Sassoon Penpals" w:hAnsi="Sassoon Penpals"/>
          <w:sz w:val="27"/>
          <w:szCs w:val="27"/>
        </w:rPr>
        <w:t>During these unpredictable times, we hope that this platform will be a useful tool</w:t>
      </w:r>
      <w:r w:rsidR="00054199">
        <w:rPr>
          <w:rFonts w:ascii="Sassoon Penpals" w:hAnsi="Sassoon Penpals"/>
          <w:sz w:val="27"/>
          <w:szCs w:val="27"/>
        </w:rPr>
        <w:t xml:space="preserve"> for Meet and Greet and setting homework.</w:t>
      </w:r>
      <w:r w:rsidR="003811F5">
        <w:rPr>
          <w:rFonts w:ascii="Sassoon Penpals" w:hAnsi="Sassoon Penpals"/>
          <w:sz w:val="27"/>
          <w:szCs w:val="27"/>
        </w:rPr>
        <w:t xml:space="preserve"> </w:t>
      </w:r>
      <w:r w:rsidR="00794C43">
        <w:rPr>
          <w:rFonts w:ascii="Sassoon Penpals" w:hAnsi="Sassoon Penpals"/>
          <w:sz w:val="27"/>
          <w:szCs w:val="27"/>
        </w:rPr>
        <w:t xml:space="preserve"> </w:t>
      </w:r>
    </w:p>
    <w:p w14:paraId="37FF1A10" w14:textId="77777777" w:rsidR="00716C0E" w:rsidRPr="007912DE" w:rsidRDefault="00716C0E">
      <w:pPr>
        <w:rPr>
          <w:rFonts w:ascii="Sassoon Penpals" w:hAnsi="Sassoon Penpals"/>
          <w:b/>
          <w:sz w:val="27"/>
          <w:szCs w:val="27"/>
          <w:u w:val="single"/>
        </w:rPr>
      </w:pPr>
      <w:r w:rsidRPr="007912DE">
        <w:rPr>
          <w:rFonts w:ascii="Sassoon Penpals" w:hAnsi="Sassoon Penpals"/>
          <w:b/>
          <w:sz w:val="27"/>
          <w:szCs w:val="27"/>
          <w:u w:val="single"/>
        </w:rPr>
        <w:t>Logging in</w:t>
      </w:r>
    </w:p>
    <w:p w14:paraId="37FF1A11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Go to </w:t>
      </w:r>
      <w:hyperlink r:id="rId4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https://www.microsoft.com/en-gb/microsoft-365/microsoft-teams/group-chat-software</w:t>
        </w:r>
      </w:hyperlink>
    </w:p>
    <w:p w14:paraId="37FF1A12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Click Sign in.</w:t>
      </w:r>
    </w:p>
    <w:p w14:paraId="37FF1A13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Username: </w:t>
      </w:r>
      <w:hyperlink r:id="rId5" w:history="1">
        <w:r w:rsidRPr="007912DE">
          <w:rPr>
            <w:rStyle w:val="Hyperlink"/>
            <w:rFonts w:ascii="Sassoon Penpals" w:hAnsi="Sassoon Penpals"/>
            <w:sz w:val="27"/>
            <w:szCs w:val="27"/>
          </w:rPr>
          <w:t>firstname.lastname@st-andrews.lincs.sch.uk</w:t>
        </w:r>
      </w:hyperlink>
    </w:p>
    <w:p w14:paraId="37FF1A14" w14:textId="726B5B98" w:rsidR="00716C0E" w:rsidRDefault="003248E4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>Password is date of birth, followed by initials e.g. John Smith, 9</w:t>
      </w:r>
      <w:r w:rsidRPr="007912DE">
        <w:rPr>
          <w:rFonts w:ascii="Sassoon Penpals" w:hAnsi="Sassoon Penpals"/>
          <w:sz w:val="27"/>
          <w:szCs w:val="27"/>
          <w:vertAlign w:val="superscript"/>
        </w:rPr>
        <w:t>th</w:t>
      </w:r>
      <w:r w:rsidRPr="007912DE">
        <w:rPr>
          <w:rFonts w:ascii="Sassoon Penpals" w:hAnsi="Sassoon Penpals"/>
          <w:sz w:val="27"/>
          <w:szCs w:val="27"/>
        </w:rPr>
        <w:t xml:space="preserve"> June 2020 : 0906</w:t>
      </w:r>
      <w:r w:rsidR="003811F5">
        <w:rPr>
          <w:rFonts w:ascii="Sassoon Penpals" w:hAnsi="Sassoon Penpals"/>
          <w:sz w:val="27"/>
          <w:szCs w:val="27"/>
        </w:rPr>
        <w:t>20</w:t>
      </w:r>
      <w:r w:rsidRPr="007912DE">
        <w:rPr>
          <w:rFonts w:ascii="Sassoon Penpals" w:hAnsi="Sassoon Penpals"/>
          <w:sz w:val="27"/>
          <w:szCs w:val="27"/>
        </w:rPr>
        <w:t>20js</w:t>
      </w:r>
    </w:p>
    <w:p w14:paraId="1BA5BB86" w14:textId="3234AF5F" w:rsidR="004E4E02" w:rsidRPr="006F48D3" w:rsidRDefault="004E4E02" w:rsidP="006F48D3">
      <w:pPr>
        <w:jc w:val="center"/>
        <w:rPr>
          <w:rFonts w:ascii="Sassoon Penpals" w:hAnsi="Sassoon Penpals"/>
          <w:b/>
          <w:bCs/>
          <w:sz w:val="27"/>
          <w:szCs w:val="27"/>
        </w:rPr>
      </w:pPr>
      <w:r w:rsidRPr="006F48D3">
        <w:rPr>
          <w:rFonts w:ascii="Sassoon Penpals" w:hAnsi="Sassoon Penpals"/>
          <w:b/>
          <w:bCs/>
          <w:sz w:val="27"/>
          <w:szCs w:val="27"/>
        </w:rPr>
        <w:t xml:space="preserve">The log on details for Teams and the relevant online homework systems </w:t>
      </w:r>
      <w:r w:rsidR="00BF51EB">
        <w:rPr>
          <w:rFonts w:ascii="Sassoon Penpals" w:hAnsi="Sassoon Penpals"/>
          <w:b/>
          <w:bCs/>
          <w:sz w:val="27"/>
          <w:szCs w:val="27"/>
        </w:rPr>
        <w:t>are the same as the children used last year</w:t>
      </w:r>
      <w:r w:rsidR="006F48D3" w:rsidRPr="006F48D3">
        <w:rPr>
          <w:rFonts w:ascii="Sassoon Penpals" w:hAnsi="Sassoon Penpals"/>
          <w:b/>
          <w:bCs/>
          <w:sz w:val="27"/>
          <w:szCs w:val="27"/>
        </w:rPr>
        <w:t>.</w:t>
      </w:r>
    </w:p>
    <w:p w14:paraId="37FF1A15" w14:textId="0CA0C359" w:rsidR="00716C0E" w:rsidRPr="007912DE" w:rsidRDefault="00B03FFA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noProof/>
          <w:sz w:val="27"/>
          <w:szCs w:val="27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FF1A1B" wp14:editId="637A0292">
                <wp:simplePos x="0" y="0"/>
                <wp:positionH relativeFrom="column">
                  <wp:posOffset>981075</wp:posOffset>
                </wp:positionH>
                <wp:positionV relativeFrom="paragraph">
                  <wp:posOffset>907414</wp:posOffset>
                </wp:positionV>
                <wp:extent cx="1114425" cy="390525"/>
                <wp:effectExtent l="0" t="0" r="6667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4425" cy="3905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702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77.25pt;margin-top:71.45pt;width:87.75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" strokecolor="red" strokeweight="1.5pt">
                <v:stroke endarrow="block" joinstyle="miter"/>
              </v:shape>
            </w:pict>
          </mc:Fallback>
        </mc:AlternateContent>
      </w:r>
      <w:r w:rsidRPr="007912DE">
        <w:rPr>
          <w:noProof/>
          <w:sz w:val="27"/>
          <w:szCs w:val="27"/>
          <w:lang w:eastAsia="en-GB"/>
        </w:rPr>
        <w:drawing>
          <wp:anchor distT="0" distB="0" distL="114300" distR="114300" simplePos="0" relativeHeight="251658240" behindDoc="0" locked="0" layoutInCell="1" allowOverlap="1" wp14:anchorId="37FF1A1D" wp14:editId="71BBA5C7">
            <wp:simplePos x="0" y="0"/>
            <wp:positionH relativeFrom="column">
              <wp:posOffset>913130</wp:posOffset>
            </wp:positionH>
            <wp:positionV relativeFrom="paragraph">
              <wp:posOffset>1154430</wp:posOffset>
            </wp:positionV>
            <wp:extent cx="4124325" cy="42862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C0E" w:rsidRPr="007912DE">
        <w:rPr>
          <w:rFonts w:ascii="Sassoon Penpals" w:hAnsi="Sassoon Penpals"/>
          <w:sz w:val="27"/>
          <w:szCs w:val="27"/>
        </w:rPr>
        <w:t xml:space="preserve">When you have logged in you should see the ‘team’ </w:t>
      </w:r>
      <w:r w:rsidR="00BF51EB">
        <w:rPr>
          <w:rFonts w:ascii="Sassoon Penpals" w:hAnsi="Sassoon Penpals"/>
          <w:sz w:val="27"/>
          <w:szCs w:val="27"/>
        </w:rPr>
        <w:t>Norwich</w:t>
      </w:r>
      <w:r w:rsidR="00716C0E" w:rsidRPr="007912DE">
        <w:rPr>
          <w:rFonts w:ascii="Sassoon Penpals" w:hAnsi="Sassoon Penpals"/>
          <w:sz w:val="27"/>
          <w:szCs w:val="27"/>
        </w:rPr>
        <w:t xml:space="preserve">. When you click this, it opens the general feed on ‘posts’. This is where </w:t>
      </w:r>
      <w:r w:rsidR="00DE64E0">
        <w:rPr>
          <w:rFonts w:ascii="Sassoon Penpals" w:hAnsi="Sassoon Penpals"/>
          <w:sz w:val="27"/>
          <w:szCs w:val="27"/>
        </w:rPr>
        <w:t xml:space="preserve">homework </w:t>
      </w:r>
      <w:r w:rsidR="00716C0E" w:rsidRPr="007912DE">
        <w:rPr>
          <w:rFonts w:ascii="Sassoon Penpals" w:hAnsi="Sassoon Penpals"/>
          <w:sz w:val="27"/>
          <w:szCs w:val="27"/>
        </w:rPr>
        <w:t xml:space="preserve">tasks may be set, or where children can ask questions </w:t>
      </w:r>
      <w:r w:rsidR="00DE64E0">
        <w:rPr>
          <w:rFonts w:ascii="Sassoon Penpals" w:hAnsi="Sassoon Penpals"/>
          <w:sz w:val="27"/>
          <w:szCs w:val="27"/>
        </w:rPr>
        <w:t>about their homework</w:t>
      </w:r>
      <w:r w:rsidR="00716C0E" w:rsidRPr="007912DE">
        <w:rPr>
          <w:rFonts w:ascii="Sassoon Penpals" w:hAnsi="Sassoon Penpals"/>
          <w:sz w:val="27"/>
          <w:szCs w:val="27"/>
        </w:rPr>
        <w:t>. This is a public space where all member</w:t>
      </w:r>
      <w:r w:rsidR="00DE64E0">
        <w:rPr>
          <w:rFonts w:ascii="Sassoon Penpals" w:hAnsi="Sassoon Penpals"/>
          <w:sz w:val="27"/>
          <w:szCs w:val="27"/>
        </w:rPr>
        <w:t>s</w:t>
      </w:r>
      <w:r w:rsidR="00716C0E" w:rsidRPr="007912DE">
        <w:rPr>
          <w:rFonts w:ascii="Sassoon Penpals" w:hAnsi="Sassoon Penpals"/>
          <w:sz w:val="27"/>
          <w:szCs w:val="27"/>
        </w:rPr>
        <w:t xml:space="preserve"> of the Winchester group can see what is posted. </w:t>
      </w:r>
    </w:p>
    <w:p w14:paraId="37FF1A16" w14:textId="77777777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7" w14:textId="59362600" w:rsidR="00716C0E" w:rsidRPr="007912DE" w:rsidRDefault="00716C0E">
      <w:pPr>
        <w:rPr>
          <w:rFonts w:ascii="Sassoon Penpals" w:hAnsi="Sassoon Penpals"/>
          <w:sz w:val="27"/>
          <w:szCs w:val="27"/>
        </w:rPr>
      </w:pPr>
    </w:p>
    <w:p w14:paraId="37FF1A19" w14:textId="25ECEF2C" w:rsidR="00B071AB" w:rsidRPr="007912DE" w:rsidRDefault="00716C0E">
      <w:pPr>
        <w:rPr>
          <w:rFonts w:ascii="Sassoon Penpals" w:hAnsi="Sassoon Penpals"/>
          <w:sz w:val="27"/>
          <w:szCs w:val="27"/>
        </w:rPr>
      </w:pPr>
      <w:r w:rsidRPr="007912DE">
        <w:rPr>
          <w:rFonts w:ascii="Sassoon Penpals" w:hAnsi="Sassoon Penpals"/>
          <w:sz w:val="27"/>
          <w:szCs w:val="27"/>
        </w:rPr>
        <w:t xml:space="preserve">Children do have the option to use the chat feature on the left hand side of the screen. This feature should only be used to </w:t>
      </w:r>
      <w:r w:rsidR="00DE64E0">
        <w:rPr>
          <w:rFonts w:ascii="Sassoon Penpals" w:hAnsi="Sassoon Penpals"/>
          <w:sz w:val="27"/>
          <w:szCs w:val="27"/>
        </w:rPr>
        <w:t xml:space="preserve">ask homework questions to </w:t>
      </w:r>
      <w:r w:rsidRPr="007912DE">
        <w:rPr>
          <w:rFonts w:ascii="Sassoon Penpals" w:hAnsi="Sassoon Penpals"/>
          <w:sz w:val="27"/>
          <w:szCs w:val="27"/>
        </w:rPr>
        <w:t xml:space="preserve">the class teacher and </w:t>
      </w:r>
      <w:r w:rsidRPr="007912DE">
        <w:rPr>
          <w:rFonts w:ascii="Sassoon Penpals" w:hAnsi="Sassoon Penpals"/>
          <w:color w:val="FF0000"/>
          <w:sz w:val="27"/>
          <w:szCs w:val="27"/>
        </w:rPr>
        <w:t>NOT</w:t>
      </w:r>
      <w:r w:rsidRPr="007912DE">
        <w:rPr>
          <w:rFonts w:ascii="Sassoon Penpals" w:hAnsi="Sassoon Penpals"/>
          <w:sz w:val="27"/>
          <w:szCs w:val="27"/>
        </w:rPr>
        <w:t xml:space="preserve"> with other children. Attached to this letter is a ‘Teams’ policy. We ask that you read this and ensure the children u</w:t>
      </w:r>
      <w:r w:rsidR="0026203C" w:rsidRPr="007912DE">
        <w:rPr>
          <w:rFonts w:ascii="Sassoon Penpals" w:hAnsi="Sassoon Penpals"/>
          <w:sz w:val="27"/>
          <w:szCs w:val="27"/>
        </w:rPr>
        <w:t>nderstand how to use the system and adhere</w:t>
      </w:r>
      <w:r w:rsidR="000657E5" w:rsidRPr="007912DE">
        <w:rPr>
          <w:rFonts w:ascii="Sassoon Penpals" w:hAnsi="Sassoon Penpals"/>
          <w:sz w:val="27"/>
          <w:szCs w:val="27"/>
        </w:rPr>
        <w:t xml:space="preserve"> to the expectations set. </w:t>
      </w:r>
    </w:p>
    <w:p w14:paraId="37FF1A1A" w14:textId="250E6736" w:rsidR="000657E5" w:rsidRPr="007912DE" w:rsidRDefault="000657E5">
      <w:pPr>
        <w:rPr>
          <w:rFonts w:ascii="Sassoon Penpals" w:hAnsi="Sassoon Penpals"/>
          <w:sz w:val="27"/>
          <w:szCs w:val="27"/>
        </w:rPr>
      </w:pPr>
    </w:p>
    <w:sectPr w:rsidR="000657E5" w:rsidRPr="007912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 Penpals">
    <w:altName w:val="Cambria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TM2tDCzMDKxNDJW0lEKTi0uzszPAykwrAUAOu7iBCwAAAA="/>
  </w:docVars>
  <w:rsids>
    <w:rsidRoot w:val="00716C0E"/>
    <w:rsid w:val="00054199"/>
    <w:rsid w:val="000657E5"/>
    <w:rsid w:val="002420C2"/>
    <w:rsid w:val="0025171B"/>
    <w:rsid w:val="0026203C"/>
    <w:rsid w:val="00313EB8"/>
    <w:rsid w:val="003248E4"/>
    <w:rsid w:val="00330712"/>
    <w:rsid w:val="003811F5"/>
    <w:rsid w:val="004E4E02"/>
    <w:rsid w:val="00577172"/>
    <w:rsid w:val="00592240"/>
    <w:rsid w:val="006F48D3"/>
    <w:rsid w:val="00705522"/>
    <w:rsid w:val="00716C0E"/>
    <w:rsid w:val="007912DE"/>
    <w:rsid w:val="00794C43"/>
    <w:rsid w:val="009E3781"/>
    <w:rsid w:val="00A756B4"/>
    <w:rsid w:val="00A90E19"/>
    <w:rsid w:val="00B03FFA"/>
    <w:rsid w:val="00B059C5"/>
    <w:rsid w:val="00B071AB"/>
    <w:rsid w:val="00BF51EB"/>
    <w:rsid w:val="00D171DD"/>
    <w:rsid w:val="00DE3C8E"/>
    <w:rsid w:val="00DE64E0"/>
    <w:rsid w:val="00E0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1A0D"/>
  <w15:chartTrackingRefBased/>
  <w15:docId w15:val="{C570D975-6095-494F-AAA0-F406F24B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6C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firstname.lastname@st-andrews.lincs.sch.uk" TargetMode="External"/><Relationship Id="rId4" Type="http://schemas.openxmlformats.org/officeDocument/2006/relationships/hyperlink" Target="https://www.microsoft.com/en-gb/microsoft-365/microsoft-teams/group-chat-softw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Fryer</dc:creator>
  <cp:keywords/>
  <dc:description/>
  <cp:lastModifiedBy>MORAG COOTE</cp:lastModifiedBy>
  <cp:revision>2</cp:revision>
  <dcterms:created xsi:type="dcterms:W3CDTF">2021-09-08T15:57:00Z</dcterms:created>
  <dcterms:modified xsi:type="dcterms:W3CDTF">2021-09-08T15:57:00Z</dcterms:modified>
</cp:coreProperties>
</file>